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5C71E" w14:textId="035F9DE7" w:rsidR="00FF6EF6" w:rsidRPr="0082616E" w:rsidRDefault="00FF6EF6" w:rsidP="00DD56DF">
      <w:pPr>
        <w:pStyle w:val="SectionTitle"/>
        <w:tabs>
          <w:tab w:val="left" w:pos="3600"/>
          <w:tab w:val="right" w:pos="10620"/>
          <w:tab w:val="right" w:pos="10800"/>
        </w:tabs>
        <w:spacing w:before="0" w:after="0"/>
        <w:rPr>
          <w:rFonts w:asciiTheme="minorHAnsi" w:hAnsiTheme="minorHAnsi" w:cstheme="minorHAnsi"/>
          <w:bCs/>
          <w:sz w:val="32"/>
          <w:szCs w:val="40"/>
        </w:rPr>
      </w:pPr>
      <w:r w:rsidRPr="0082616E">
        <w:rPr>
          <w:rFonts w:asciiTheme="minorHAnsi" w:hAnsiTheme="minorHAnsi" w:cstheme="minorHAnsi"/>
          <w:bCs/>
          <w:sz w:val="32"/>
          <w:szCs w:val="40"/>
        </w:rPr>
        <w:t>{</w:t>
      </w:r>
      <w:proofErr w:type="spellStart"/>
      <w:r w:rsidR="00C012E8" w:rsidRPr="0082616E">
        <w:rPr>
          <w:rFonts w:asciiTheme="minorHAnsi" w:hAnsiTheme="minorHAnsi" w:cstheme="minorHAnsi"/>
          <w:bCs/>
          <w:sz w:val="32"/>
          <w:szCs w:val="40"/>
        </w:rPr>
        <w:t>personal_info</w:t>
      </w:r>
      <w:proofErr w:type="spellEnd"/>
      <w:r w:rsidRPr="0082616E">
        <w:rPr>
          <w:rFonts w:asciiTheme="minorHAnsi" w:hAnsiTheme="minorHAnsi" w:cstheme="minorHAnsi"/>
          <w:bCs/>
          <w:sz w:val="32"/>
          <w:szCs w:val="40"/>
        </w:rPr>
        <w:t>}</w:t>
      </w:r>
    </w:p>
    <w:p w14:paraId="3B8BD286" w14:textId="33D6BC12" w:rsidR="005A5B28" w:rsidRPr="0082616E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Profile Statement</w:t>
      </w:r>
    </w:p>
    <w:p w14:paraId="42E612C1" w14:textId="2EEC915B" w:rsidR="005A5B28" w:rsidRDefault="005A5B28" w:rsidP="00E042A8">
      <w:pPr>
        <w:pStyle w:val="DateandLocation"/>
        <w:tabs>
          <w:tab w:val="clear" w:pos="86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B3451F7" w14:textId="0DED96F3" w:rsidR="005A5B28" w:rsidRPr="0082616E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Education</w:t>
      </w:r>
    </w:p>
    <w:p w14:paraId="0D972A09" w14:textId="4D202F55" w:rsidR="005A5B28" w:rsidRDefault="005A5B28" w:rsidP="00502761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ducation}</w:t>
      </w:r>
    </w:p>
    <w:p w14:paraId="718B60E4" w14:textId="28DC0831" w:rsidR="005A5B28" w:rsidRPr="0082616E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Employment Experience</w:t>
      </w:r>
    </w:p>
    <w:p w14:paraId="0B11081D" w14:textId="59BEEE55" w:rsidR="005A5B28" w:rsidRPr="00E24314" w:rsidRDefault="005C4C18" w:rsidP="00AA40DE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mployment}</w:t>
      </w:r>
    </w:p>
    <w:p w14:paraId="0F46FA72" w14:textId="1DDC6A69" w:rsidR="00E1535C" w:rsidRPr="0082616E" w:rsidRDefault="00E1535C" w:rsidP="00E1535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Research and Projects</w:t>
      </w:r>
    </w:p>
    <w:p w14:paraId="31029499" w14:textId="77777777" w:rsidR="00E1535C" w:rsidRPr="005A5B28" w:rsidRDefault="00E1535C" w:rsidP="00757A7D">
      <w:pPr>
        <w:pStyle w:val="DateandLocation"/>
        <w:tabs>
          <w:tab w:val="clear" w:pos="3600"/>
          <w:tab w:val="left" w:pos="630"/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rojects}</w:t>
      </w:r>
    </w:p>
    <w:p w14:paraId="3198FC6C" w14:textId="6A07B853" w:rsidR="005A5B28" w:rsidRPr="0082616E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Professional Development</w:t>
      </w:r>
    </w:p>
    <w:p w14:paraId="55187AD9" w14:textId="676935FC" w:rsidR="005A5B28" w:rsidRPr="00E24314" w:rsidRDefault="008026B2" w:rsidP="00D03719">
      <w:pPr>
        <w:pStyle w:val="DateandLocation"/>
        <w:tabs>
          <w:tab w:val="clear" w:pos="3600"/>
          <w:tab w:val="left" w:pos="630"/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</w:t>
      </w:r>
      <w:proofErr w:type="spellStart"/>
      <w:r>
        <w:rPr>
          <w:rFonts w:cstheme="minorHAnsi"/>
          <w:bCs/>
          <w:sz w:val="20"/>
          <w:szCs w:val="24"/>
        </w:rPr>
        <w:t>professional_dev</w:t>
      </w:r>
      <w:r w:rsidR="00DB6F86">
        <w:rPr>
          <w:rFonts w:cstheme="minorHAnsi"/>
          <w:bCs/>
          <w:sz w:val="20"/>
          <w:szCs w:val="24"/>
        </w:rPr>
        <w:t>elopment</w:t>
      </w:r>
      <w:proofErr w:type="spellEnd"/>
      <w:r w:rsidR="00DB6F86">
        <w:rPr>
          <w:rFonts w:cstheme="minorHAnsi"/>
          <w:bCs/>
          <w:sz w:val="20"/>
          <w:szCs w:val="24"/>
        </w:rPr>
        <w:t>}</w:t>
      </w:r>
    </w:p>
    <w:p w14:paraId="1ACF680E" w14:textId="77777777" w:rsidR="00E1535C" w:rsidRPr="0082616E" w:rsidRDefault="00E1535C" w:rsidP="00E1535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Technical Skills</w:t>
      </w:r>
    </w:p>
    <w:p w14:paraId="21D79E02" w14:textId="30216A3A" w:rsidR="00E1535C" w:rsidRPr="00E24314" w:rsidRDefault="006F6FFD" w:rsidP="00074920">
      <w:pPr>
        <w:pStyle w:val="DateandLocation"/>
        <w:tabs>
          <w:tab w:val="clear" w:pos="3600"/>
          <w:tab w:val="left" w:pos="630"/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</w:t>
      </w:r>
      <w:proofErr w:type="spellStart"/>
      <w:r>
        <w:rPr>
          <w:rFonts w:cstheme="minorHAnsi"/>
          <w:bCs/>
          <w:sz w:val="20"/>
          <w:szCs w:val="24"/>
        </w:rPr>
        <w:t>technical_skills</w:t>
      </w:r>
      <w:proofErr w:type="spellEnd"/>
      <w:r>
        <w:rPr>
          <w:rFonts w:cstheme="minorHAnsi"/>
          <w:bCs/>
          <w:sz w:val="20"/>
          <w:szCs w:val="24"/>
        </w:rPr>
        <w:t>}</w:t>
      </w:r>
    </w:p>
    <w:p w14:paraId="55880FD0" w14:textId="2A76ECD9" w:rsidR="00E1535C" w:rsidRPr="0082616E" w:rsidRDefault="00E1535C" w:rsidP="00E1535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Personal Projects</w:t>
      </w:r>
    </w:p>
    <w:p w14:paraId="5FD39014" w14:textId="16964009" w:rsidR="00E1535C" w:rsidRPr="00E24314" w:rsidRDefault="006D705A" w:rsidP="00CD6D04">
      <w:pPr>
        <w:pStyle w:val="DateandLocation"/>
        <w:tabs>
          <w:tab w:val="clear" w:pos="3600"/>
          <w:tab w:val="left" w:pos="630"/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</w:t>
      </w:r>
      <w:proofErr w:type="spellStart"/>
      <w:r>
        <w:rPr>
          <w:rFonts w:cstheme="minorHAnsi"/>
          <w:bCs/>
          <w:sz w:val="20"/>
          <w:szCs w:val="24"/>
        </w:rPr>
        <w:t>personal_projects</w:t>
      </w:r>
      <w:proofErr w:type="spellEnd"/>
      <w:r>
        <w:rPr>
          <w:rFonts w:cstheme="minorHAnsi"/>
          <w:bCs/>
          <w:sz w:val="20"/>
          <w:szCs w:val="24"/>
        </w:rPr>
        <w:t>}</w:t>
      </w:r>
    </w:p>
    <w:p w14:paraId="67EC1B2D" w14:textId="700D499F" w:rsidR="005A5B28" w:rsidRPr="0082616E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 w:rsidRPr="0082616E">
        <w:rPr>
          <w:rFonts w:asciiTheme="minorHAnsi" w:hAnsiTheme="minorHAnsi" w:cstheme="minorHAnsi"/>
          <w:b/>
          <w:sz w:val="28"/>
          <w:szCs w:val="36"/>
        </w:rPr>
        <w:t>Publications</w:t>
      </w:r>
    </w:p>
    <w:p w14:paraId="67DB7618" w14:textId="35797459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ublications}</w:t>
      </w:r>
    </w:p>
    <w:p w14:paraId="694E745F" w14:textId="77777777" w:rsidR="005A5B28" w:rsidRPr="005A5B28" w:rsidRDefault="005A5B28" w:rsidP="005A5B28"/>
    <w:p w14:paraId="272DB8D7" w14:textId="77777777" w:rsidR="005A5B28" w:rsidRPr="005A5B28" w:rsidRDefault="005A5B28" w:rsidP="005A5B28"/>
    <w:p w14:paraId="2BDA9161" w14:textId="77777777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0" w:right="360"/>
        <w:rPr>
          <w:rFonts w:cstheme="minorHAnsi"/>
          <w:bCs/>
          <w:sz w:val="20"/>
          <w:szCs w:val="24"/>
        </w:rPr>
      </w:pPr>
    </w:p>
    <w:sectPr w:rsidR="005A5B28" w:rsidRPr="005A5B28" w:rsidSect="005A5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AyNzQ2tDQwNzZV0lEKTi0uzszPAykwNq4FAFMXuNstAAAA"/>
  </w:docVars>
  <w:rsids>
    <w:rsidRoot w:val="005A5B28"/>
    <w:rsid w:val="00055E56"/>
    <w:rsid w:val="00067EBC"/>
    <w:rsid w:val="00074920"/>
    <w:rsid w:val="000C5125"/>
    <w:rsid w:val="000D20AE"/>
    <w:rsid w:val="000D28E6"/>
    <w:rsid w:val="000E2087"/>
    <w:rsid w:val="000E4013"/>
    <w:rsid w:val="000F504D"/>
    <w:rsid w:val="00102432"/>
    <w:rsid w:val="00112362"/>
    <w:rsid w:val="00121B74"/>
    <w:rsid w:val="00130C0D"/>
    <w:rsid w:val="0018459E"/>
    <w:rsid w:val="001A376D"/>
    <w:rsid w:val="001C5A31"/>
    <w:rsid w:val="001D5577"/>
    <w:rsid w:val="0021140D"/>
    <w:rsid w:val="002638C2"/>
    <w:rsid w:val="00266666"/>
    <w:rsid w:val="002B3042"/>
    <w:rsid w:val="002C3551"/>
    <w:rsid w:val="002D3EFB"/>
    <w:rsid w:val="002D49C2"/>
    <w:rsid w:val="002F058E"/>
    <w:rsid w:val="00385F17"/>
    <w:rsid w:val="003D577B"/>
    <w:rsid w:val="003F68A8"/>
    <w:rsid w:val="00424E57"/>
    <w:rsid w:val="00465B29"/>
    <w:rsid w:val="004D0DCB"/>
    <w:rsid w:val="00502761"/>
    <w:rsid w:val="0052779C"/>
    <w:rsid w:val="005A5B28"/>
    <w:rsid w:val="005A6281"/>
    <w:rsid w:val="005C4C18"/>
    <w:rsid w:val="005C5C02"/>
    <w:rsid w:val="00600806"/>
    <w:rsid w:val="00611320"/>
    <w:rsid w:val="006138DC"/>
    <w:rsid w:val="006224E1"/>
    <w:rsid w:val="006346E3"/>
    <w:rsid w:val="00635BC0"/>
    <w:rsid w:val="006B3B1D"/>
    <w:rsid w:val="006C49D6"/>
    <w:rsid w:val="006D61A8"/>
    <w:rsid w:val="006D705A"/>
    <w:rsid w:val="006F6FFD"/>
    <w:rsid w:val="00716601"/>
    <w:rsid w:val="00757A7D"/>
    <w:rsid w:val="007704A1"/>
    <w:rsid w:val="0077326C"/>
    <w:rsid w:val="0077678B"/>
    <w:rsid w:val="00776833"/>
    <w:rsid w:val="007B70E5"/>
    <w:rsid w:val="007F6C32"/>
    <w:rsid w:val="008026B2"/>
    <w:rsid w:val="00804F9B"/>
    <w:rsid w:val="00812B82"/>
    <w:rsid w:val="00815556"/>
    <w:rsid w:val="0082616E"/>
    <w:rsid w:val="008273B1"/>
    <w:rsid w:val="008314DF"/>
    <w:rsid w:val="008316B7"/>
    <w:rsid w:val="00841C7E"/>
    <w:rsid w:val="00852AE0"/>
    <w:rsid w:val="008A3942"/>
    <w:rsid w:val="008B3311"/>
    <w:rsid w:val="008B6E58"/>
    <w:rsid w:val="00910450"/>
    <w:rsid w:val="00941150"/>
    <w:rsid w:val="009505CD"/>
    <w:rsid w:val="00967CE2"/>
    <w:rsid w:val="009B1344"/>
    <w:rsid w:val="009B24BD"/>
    <w:rsid w:val="009C6F7E"/>
    <w:rsid w:val="009F0F92"/>
    <w:rsid w:val="00A316EF"/>
    <w:rsid w:val="00A7312A"/>
    <w:rsid w:val="00A9125E"/>
    <w:rsid w:val="00AA40DE"/>
    <w:rsid w:val="00AD2374"/>
    <w:rsid w:val="00AE1B20"/>
    <w:rsid w:val="00AF5DCB"/>
    <w:rsid w:val="00B609C1"/>
    <w:rsid w:val="00B8197E"/>
    <w:rsid w:val="00B94048"/>
    <w:rsid w:val="00BA655F"/>
    <w:rsid w:val="00BA6CD1"/>
    <w:rsid w:val="00BF0C72"/>
    <w:rsid w:val="00BF19F5"/>
    <w:rsid w:val="00BF5926"/>
    <w:rsid w:val="00C012E8"/>
    <w:rsid w:val="00C02F8A"/>
    <w:rsid w:val="00C32F36"/>
    <w:rsid w:val="00CB2F24"/>
    <w:rsid w:val="00CC6D15"/>
    <w:rsid w:val="00CD6D04"/>
    <w:rsid w:val="00D03719"/>
    <w:rsid w:val="00D3121B"/>
    <w:rsid w:val="00D479AC"/>
    <w:rsid w:val="00DB6E10"/>
    <w:rsid w:val="00DB6F86"/>
    <w:rsid w:val="00DD56DF"/>
    <w:rsid w:val="00DE43C3"/>
    <w:rsid w:val="00DE7B60"/>
    <w:rsid w:val="00E042A8"/>
    <w:rsid w:val="00E1535C"/>
    <w:rsid w:val="00E4653C"/>
    <w:rsid w:val="00ED13D4"/>
    <w:rsid w:val="00EF06DA"/>
    <w:rsid w:val="00F068B8"/>
    <w:rsid w:val="00F06DD7"/>
    <w:rsid w:val="00F074C2"/>
    <w:rsid w:val="00F103AB"/>
    <w:rsid w:val="00F1299B"/>
    <w:rsid w:val="00F2188D"/>
    <w:rsid w:val="00F4259C"/>
    <w:rsid w:val="00F61EB8"/>
    <w:rsid w:val="00F8062F"/>
    <w:rsid w:val="00FD2BCA"/>
    <w:rsid w:val="00FF12D6"/>
    <w:rsid w:val="00FF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8E5D"/>
  <w15:chartTrackingRefBased/>
  <w15:docId w15:val="{4439745B-4642-41D7-B73B-FB805256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B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B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B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B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B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B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B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B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B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B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B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B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B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B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B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B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B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B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B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B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B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B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B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B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B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B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B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B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B28"/>
    <w:rPr>
      <w:b/>
      <w:bCs/>
      <w:smallCaps/>
      <w:color w:val="0F4761" w:themeColor="accent1" w:themeShade="BF"/>
      <w:spacing w:val="5"/>
    </w:rPr>
  </w:style>
  <w:style w:type="paragraph" w:customStyle="1" w:styleId="SectionTitle">
    <w:name w:val="Section Title"/>
    <w:basedOn w:val="Normal"/>
    <w:unhideWhenUsed/>
    <w:qFormat/>
    <w:rsid w:val="005A5B28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kern w:val="0"/>
      <w:sz w:val="16"/>
      <w:szCs w:val="16"/>
    </w:rPr>
  </w:style>
  <w:style w:type="paragraph" w:customStyle="1" w:styleId="DateandLocation">
    <w:name w:val="Date and Location"/>
    <w:basedOn w:val="Normal"/>
    <w:qFormat/>
    <w:rsid w:val="005A5B28"/>
    <w:pPr>
      <w:tabs>
        <w:tab w:val="left" w:pos="3600"/>
        <w:tab w:val="right" w:pos="8640"/>
      </w:tabs>
      <w:spacing w:before="160" w:after="60" w:line="240" w:lineRule="auto"/>
      <w:ind w:left="2160"/>
    </w:pPr>
    <w:rPr>
      <w:rFonts w:eastAsia="Times New Roman" w:cs="Times New Roman"/>
      <w:spacing w:val="1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4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73</cp:revision>
  <dcterms:created xsi:type="dcterms:W3CDTF">2025-02-16T17:24:00Z</dcterms:created>
  <dcterms:modified xsi:type="dcterms:W3CDTF">2025-03-06T23:47:00Z</dcterms:modified>
</cp:coreProperties>
</file>